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1F51A" w14:textId="27309D36" w:rsidR="003D32EE" w:rsidRDefault="003D32EE">
      <w:pPr>
        <w:rPr>
          <w:b/>
          <w:bCs/>
        </w:rPr>
      </w:pPr>
      <w:r>
        <w:rPr>
          <w:b/>
          <w:bCs/>
        </w:rPr>
        <w:t xml:space="preserve">Congratulations! Thanks for participating, and be sure to tune in on August 16 for your next opportunity to be a Winner Winner Chicken Dinner! TE Central! </w:t>
      </w:r>
    </w:p>
    <w:p w14:paraId="0210EECC" w14:textId="5CD03805" w:rsidR="003D32EE" w:rsidRDefault="003D32EE">
      <w:pPr>
        <w:rPr>
          <w:b/>
          <w:bCs/>
        </w:rPr>
      </w:pPr>
      <w:r>
        <w:rPr>
          <w:b/>
          <w:bCs/>
        </w:rPr>
        <w:t xml:space="preserve">TE Central will be mailing you via USPS a gift card to your school address or emailing you an Amazon gift card to your school email address. </w:t>
      </w:r>
    </w:p>
    <w:p w14:paraId="51FB8A33" w14:textId="3E1D3898" w:rsidR="009E5CAD" w:rsidRPr="009E5CAD" w:rsidRDefault="009E5CAD">
      <w:pPr>
        <w:rPr>
          <w:b/>
          <w:bCs/>
        </w:rPr>
      </w:pPr>
      <w:r w:rsidRPr="009E5CAD">
        <w:rPr>
          <w:b/>
          <w:bCs/>
        </w:rPr>
        <w:t xml:space="preserve">Wednesday, July 6 TE Webinar Winners  </w:t>
      </w:r>
    </w:p>
    <w:p w14:paraId="2076ED1F" w14:textId="1A950784" w:rsidR="009E5CAD" w:rsidRDefault="009E5CAD">
      <w:r w:rsidRPr="009E5CAD">
        <w:t xml:space="preserve">Karla Goughnour </w:t>
      </w:r>
      <w:hyperlink r:id="rId4" w:history="1">
        <w:r w:rsidR="003D32EE" w:rsidRPr="008F62FF">
          <w:rPr>
            <w:rStyle w:val="Hyperlink"/>
          </w:rPr>
          <w:t>kgoughnour@sbuniv.edu</w:t>
        </w:r>
      </w:hyperlink>
    </w:p>
    <w:p w14:paraId="23D32F52" w14:textId="6F96C9E8" w:rsidR="009E5CAD" w:rsidRDefault="009E5CAD">
      <w:r w:rsidRPr="009E5CAD">
        <w:t xml:space="preserve">Seddon, Maria </w:t>
      </w:r>
      <w:hyperlink r:id="rId5" w:history="1">
        <w:r w:rsidR="003D32EE" w:rsidRPr="008F62FF">
          <w:rPr>
            <w:rStyle w:val="Hyperlink"/>
          </w:rPr>
          <w:t>Maria.Seddon@aic.edu</w:t>
        </w:r>
      </w:hyperlink>
    </w:p>
    <w:p w14:paraId="4877819E" w14:textId="02BEAA07" w:rsidR="009E5CAD" w:rsidRDefault="003D32EE">
      <w:r>
        <w:t>N</w:t>
      </w:r>
      <w:r w:rsidR="009E5CAD" w:rsidRPr="009E5CAD">
        <w:t xml:space="preserve">orris, Sandra </w:t>
      </w:r>
      <w:hyperlink r:id="rId6" w:history="1">
        <w:r w:rsidRPr="008F62FF">
          <w:rPr>
            <w:rStyle w:val="Hyperlink"/>
          </w:rPr>
          <w:t>snorris@highpoint.edu</w:t>
        </w:r>
      </w:hyperlink>
    </w:p>
    <w:p w14:paraId="454AA93E" w14:textId="0AB85A9F" w:rsidR="009E5CAD" w:rsidRDefault="009E5CAD">
      <w:r w:rsidRPr="009E5CAD">
        <w:t xml:space="preserve">Sturgill, Julie C </w:t>
      </w:r>
      <w:hyperlink r:id="rId7" w:history="1">
        <w:r w:rsidR="003D32EE" w:rsidRPr="008F62FF">
          <w:rPr>
            <w:rStyle w:val="Hyperlink"/>
          </w:rPr>
          <w:t>SturgillJC@wofford.edu</w:t>
        </w:r>
      </w:hyperlink>
    </w:p>
    <w:p w14:paraId="5868CBE3" w14:textId="3B5897D2" w:rsidR="009E5CAD" w:rsidRDefault="009E5CAD">
      <w:r w:rsidRPr="009E5CAD">
        <w:t xml:space="preserve">Mary Denison </w:t>
      </w:r>
      <w:hyperlink r:id="rId8" w:history="1">
        <w:r w:rsidR="003D32EE" w:rsidRPr="008F62FF">
          <w:rPr>
            <w:rStyle w:val="Hyperlink"/>
          </w:rPr>
          <w:t>mdenison@westminstercollege.edu</w:t>
        </w:r>
      </w:hyperlink>
    </w:p>
    <w:p w14:paraId="301969E7" w14:textId="5FE5B404" w:rsidR="009E5CAD" w:rsidRDefault="009E5CAD">
      <w:r w:rsidRPr="009E5CAD">
        <w:t xml:space="preserve">Shapleigh, Lynne </w:t>
      </w:r>
      <w:hyperlink r:id="rId9" w:history="1">
        <w:r w:rsidRPr="008B0EDA">
          <w:rPr>
            <w:rStyle w:val="Hyperlink"/>
          </w:rPr>
          <w:t>l.shapleigh@snhu.edu</w:t>
        </w:r>
      </w:hyperlink>
    </w:p>
    <w:p w14:paraId="4CC9AF0C" w14:textId="0485B7EF" w:rsidR="009E5CAD" w:rsidRDefault="009E5CAD">
      <w:r w:rsidRPr="009E5CAD">
        <w:t xml:space="preserve">Hull, Meghan </w:t>
      </w:r>
      <w:hyperlink r:id="rId10" w:history="1">
        <w:r w:rsidR="00FA6EDB" w:rsidRPr="008B0EDA">
          <w:rPr>
            <w:rStyle w:val="Hyperlink"/>
          </w:rPr>
          <w:t>m.hull@unf.edu</w:t>
        </w:r>
      </w:hyperlink>
    </w:p>
    <w:p w14:paraId="4CE963B5" w14:textId="77777777" w:rsidR="003D32EE" w:rsidRDefault="009E5CAD">
      <w:r w:rsidRPr="009E5CAD">
        <w:t xml:space="preserve">Furlong, Alicia </w:t>
      </w:r>
      <w:hyperlink r:id="rId11" w:history="1">
        <w:r w:rsidR="003D32EE" w:rsidRPr="008F62FF">
          <w:rPr>
            <w:rStyle w:val="Hyperlink"/>
          </w:rPr>
          <w:t>afurlong@siena.edu</w:t>
        </w:r>
      </w:hyperlink>
      <w:r w:rsidR="003D32EE">
        <w:t>.</w:t>
      </w:r>
    </w:p>
    <w:p w14:paraId="4B281AB3" w14:textId="7A984AB9" w:rsidR="009E5CAD" w:rsidRDefault="009E5CAD">
      <w:r w:rsidRPr="009E5CAD">
        <w:t xml:space="preserve">Margo Busboom </w:t>
      </w:r>
      <w:hyperlink r:id="rId12" w:history="1">
        <w:r w:rsidR="003D32EE" w:rsidRPr="008F62FF">
          <w:rPr>
            <w:rStyle w:val="Hyperlink"/>
          </w:rPr>
          <w:t>mbusboom@hastings.edu</w:t>
        </w:r>
      </w:hyperlink>
    </w:p>
    <w:p w14:paraId="6254BF38" w14:textId="37962F49" w:rsidR="009E5CAD" w:rsidRDefault="009E5CAD">
      <w:r w:rsidRPr="009E5CAD">
        <w:t xml:space="preserve">Olson, LeeAnn </w:t>
      </w:r>
      <w:hyperlink r:id="rId13" w:history="1">
        <w:r w:rsidR="003D32EE" w:rsidRPr="008F62FF">
          <w:rPr>
            <w:rStyle w:val="Hyperlink"/>
          </w:rPr>
          <w:t>lolson@mtmercy.edu</w:t>
        </w:r>
      </w:hyperlink>
    </w:p>
    <w:p w14:paraId="6440C38E" w14:textId="77E7428A" w:rsidR="009E5CAD" w:rsidRDefault="009E5CAD">
      <w:r w:rsidRPr="009E5CAD">
        <w:t xml:space="preserve">Nancy Issa </w:t>
      </w:r>
      <w:hyperlink r:id="rId14" w:history="1">
        <w:r w:rsidR="003D32EE" w:rsidRPr="008F62FF">
          <w:rPr>
            <w:rStyle w:val="Hyperlink"/>
          </w:rPr>
          <w:t>nxi@case.edu</w:t>
        </w:r>
      </w:hyperlink>
    </w:p>
    <w:p w14:paraId="10D95E7B" w14:textId="3E26740D" w:rsidR="009E5CAD" w:rsidRDefault="009E5CAD">
      <w:r w:rsidRPr="009E5CAD">
        <w:t xml:space="preserve">Sheldon, Susan A. </w:t>
      </w:r>
      <w:hyperlink r:id="rId15" w:history="1">
        <w:r w:rsidR="003D32EE" w:rsidRPr="008F62FF">
          <w:rPr>
            <w:rStyle w:val="Hyperlink"/>
          </w:rPr>
          <w:t>sheldosu@lewisu.edu</w:t>
        </w:r>
      </w:hyperlink>
    </w:p>
    <w:p w14:paraId="2B2C3DF2" w14:textId="0A3793E3" w:rsidR="003D32EE" w:rsidRDefault="003D32EE">
      <w:r>
        <w:t xml:space="preserve">Piper, Bailey </w:t>
      </w:r>
      <w:hyperlink r:id="rId16" w:history="1">
        <w:r w:rsidRPr="008F62FF">
          <w:rPr>
            <w:rStyle w:val="Hyperlink"/>
          </w:rPr>
          <w:t>pbailey@sjfc.edu</w:t>
        </w:r>
      </w:hyperlink>
    </w:p>
    <w:p w14:paraId="0E58EFC5" w14:textId="6224CCDE" w:rsidR="003D32EE" w:rsidRDefault="003D32EE">
      <w:r>
        <w:t xml:space="preserve">Birdsell, Becky </w:t>
      </w:r>
      <w:hyperlink r:id="rId17" w:history="1">
        <w:r w:rsidRPr="008F62FF">
          <w:rPr>
            <w:rStyle w:val="Hyperlink"/>
          </w:rPr>
          <w:t>becky.birdsell@ic.edu</w:t>
        </w:r>
      </w:hyperlink>
    </w:p>
    <w:p w14:paraId="232099B0" w14:textId="4EE9EC93" w:rsidR="003D32EE" w:rsidRDefault="003D32EE">
      <w:r>
        <w:t xml:space="preserve">Broussard, Dawn </w:t>
      </w:r>
      <w:hyperlink r:id="rId18" w:history="1">
        <w:r w:rsidRPr="008F62FF">
          <w:rPr>
            <w:rStyle w:val="Hyperlink"/>
          </w:rPr>
          <w:t>broussardd@franklinpierce.edu</w:t>
        </w:r>
      </w:hyperlink>
    </w:p>
    <w:p w14:paraId="54169E71" w14:textId="0E8A3128" w:rsidR="003D32EE" w:rsidRDefault="003D32EE">
      <w:r>
        <w:t xml:space="preserve">Hill, Leah  </w:t>
      </w:r>
      <w:hyperlink r:id="rId19" w:history="1">
        <w:r w:rsidRPr="008F62FF">
          <w:rPr>
            <w:rStyle w:val="Hyperlink"/>
          </w:rPr>
          <w:t>lhill@ncwc.edu</w:t>
        </w:r>
      </w:hyperlink>
    </w:p>
    <w:p w14:paraId="2E70CA50" w14:textId="60D7EB73" w:rsidR="003D32EE" w:rsidRDefault="003D32EE">
      <w:r>
        <w:t xml:space="preserve">Molloy, Jeanne  </w:t>
      </w:r>
      <w:hyperlink r:id="rId20" w:history="1">
        <w:r w:rsidRPr="008F62FF">
          <w:rPr>
            <w:rStyle w:val="Hyperlink"/>
          </w:rPr>
          <w:t>jmolloy11@fordham.edu</w:t>
        </w:r>
      </w:hyperlink>
    </w:p>
    <w:p w14:paraId="6F2AB67C" w14:textId="030B6F41" w:rsidR="003D32EE" w:rsidRDefault="003D32EE">
      <w:r>
        <w:t xml:space="preserve">Musall, Diana </w:t>
      </w:r>
      <w:hyperlink r:id="rId21" w:history="1">
        <w:r w:rsidRPr="008F62FF">
          <w:rPr>
            <w:rStyle w:val="Hyperlink"/>
          </w:rPr>
          <w:t>dmusall@cn.edu</w:t>
        </w:r>
      </w:hyperlink>
    </w:p>
    <w:p w14:paraId="2353BB15" w14:textId="70CD8102" w:rsid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  <w:r>
        <w:rPr>
          <w:rFonts w:ascii="Arial Unicode MS" w:eastAsia="Times New Roman" w:hAnsi="Arial Unicode MS" w:cs="Calibri"/>
        </w:rPr>
        <w:t xml:space="preserve">Myra Pfannensstiel </w:t>
      </w:r>
      <w:hyperlink r:id="rId22" w:history="1">
        <w:r w:rsidRPr="003D32EE">
          <w:rPr>
            <w:rStyle w:val="Hyperlink"/>
            <w:rFonts w:ascii="Arial Unicode MS" w:eastAsia="Times New Roman" w:hAnsi="Arial Unicode MS" w:cs="Calibri"/>
          </w:rPr>
          <w:t>pfannenstielm@newmanu.edu</w:t>
        </w:r>
      </w:hyperlink>
    </w:p>
    <w:p w14:paraId="16DB27D5" w14:textId="77777777" w:rsid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</w:p>
    <w:p w14:paraId="625D024D" w14:textId="2842979A" w:rsid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  <w:r>
        <w:rPr>
          <w:rFonts w:ascii="Arial Unicode MS" w:eastAsia="Times New Roman" w:hAnsi="Arial Unicode MS" w:cs="Calibri"/>
        </w:rPr>
        <w:t xml:space="preserve">Rebecca Pichetto </w:t>
      </w:r>
      <w:hyperlink r:id="rId23" w:history="1">
        <w:r w:rsidRPr="003D32EE">
          <w:rPr>
            <w:rStyle w:val="Hyperlink"/>
            <w:rFonts w:ascii="Arial Unicode MS" w:eastAsia="Times New Roman" w:hAnsi="Arial Unicode MS" w:cs="Calibri"/>
          </w:rPr>
          <w:t>pichettr@lafayette.edu</w:t>
        </w:r>
      </w:hyperlink>
    </w:p>
    <w:p w14:paraId="74BE79AC" w14:textId="14CA89EB" w:rsid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</w:p>
    <w:p w14:paraId="3919A7AE" w14:textId="1C9517BD" w:rsid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  <w:r>
        <w:rPr>
          <w:rFonts w:ascii="Arial Unicode MS" w:eastAsia="Times New Roman" w:hAnsi="Arial Unicode MS" w:cs="Calibri"/>
        </w:rPr>
        <w:t xml:space="preserve">Erica Raiche </w:t>
      </w:r>
      <w:hyperlink r:id="rId24" w:history="1">
        <w:r w:rsidRPr="008F62FF">
          <w:rPr>
            <w:rStyle w:val="Hyperlink"/>
            <w:rFonts w:ascii="Arial Unicode MS" w:eastAsia="Times New Roman" w:hAnsi="Arial Unicode MS" w:cs="Calibri"/>
          </w:rPr>
          <w:t>eraiche@anselm.edu</w:t>
        </w:r>
      </w:hyperlink>
    </w:p>
    <w:p w14:paraId="28A0E16D" w14:textId="77777777" w:rsidR="003D32EE" w:rsidRPr="003D32EE" w:rsidRDefault="003D32EE" w:rsidP="003D32EE">
      <w:pPr>
        <w:spacing w:after="0" w:line="240" w:lineRule="auto"/>
        <w:rPr>
          <w:rFonts w:ascii="Arial Unicode MS" w:eastAsia="Times New Roman" w:hAnsi="Arial Unicode MS" w:cs="Calibri"/>
        </w:rPr>
      </w:pPr>
    </w:p>
    <w:p w14:paraId="4BC8EFF4" w14:textId="16E7E07B" w:rsidR="009E5CAD" w:rsidRDefault="003D32EE">
      <w:r>
        <w:t xml:space="preserve">Lois Santarsiero  </w:t>
      </w:r>
      <w:hyperlink r:id="rId25" w:history="1">
        <w:r w:rsidRPr="008F62FF">
          <w:rPr>
            <w:rStyle w:val="Hyperlink"/>
          </w:rPr>
          <w:t>lsantarsiero@marywood.edu</w:t>
        </w:r>
      </w:hyperlink>
    </w:p>
    <w:p w14:paraId="237B0BCF" w14:textId="2EB5873F" w:rsidR="003D32EE" w:rsidRDefault="003D32EE">
      <w:r>
        <w:t xml:space="preserve">Amanda Swendsen </w:t>
      </w:r>
      <w:hyperlink r:id="rId26" w:history="1">
        <w:r w:rsidRPr="008F62FF">
          <w:rPr>
            <w:rStyle w:val="Hyperlink"/>
          </w:rPr>
          <w:t>aswendsen@berry.edu</w:t>
        </w:r>
      </w:hyperlink>
    </w:p>
    <w:p w14:paraId="4988B800" w14:textId="523D2776" w:rsidR="003D32EE" w:rsidRDefault="003D32EE">
      <w:r>
        <w:t xml:space="preserve">Kathleen Thomas </w:t>
      </w:r>
      <w:hyperlink r:id="rId27" w:history="1">
        <w:r w:rsidRPr="008F62FF">
          <w:rPr>
            <w:rStyle w:val="Hyperlink"/>
          </w:rPr>
          <w:t>thomaska@mountunion.edu</w:t>
        </w:r>
      </w:hyperlink>
    </w:p>
    <w:p w14:paraId="498716E9" w14:textId="67E8FE9C" w:rsidR="003D32EE" w:rsidRDefault="003D32EE">
      <w:r>
        <w:lastRenderedPageBreak/>
        <w:t xml:space="preserve">Alissa Wilson </w:t>
      </w:r>
      <w:hyperlink r:id="rId28" w:history="1">
        <w:r w:rsidRPr="008F62FF">
          <w:rPr>
            <w:rStyle w:val="Hyperlink"/>
          </w:rPr>
          <w:t>alissa.wilson@mville.edu</w:t>
        </w:r>
      </w:hyperlink>
    </w:p>
    <w:p w14:paraId="707C8A40" w14:textId="77777777" w:rsidR="003D32EE" w:rsidRDefault="003D32EE"/>
    <w:p w14:paraId="6F2080B7" w14:textId="77777777" w:rsidR="003D32EE" w:rsidRDefault="003D32EE"/>
    <w:p w14:paraId="0EF3E3C7" w14:textId="77777777" w:rsidR="003D32EE" w:rsidRDefault="009E5CAD">
      <w:pPr>
        <w:rPr>
          <w:b/>
          <w:bCs/>
        </w:rPr>
      </w:pPr>
      <w:r w:rsidRPr="009E5CAD">
        <w:rPr>
          <w:b/>
          <w:bCs/>
        </w:rPr>
        <w:t xml:space="preserve">Thursday, July 7 TE Webinar Winners </w:t>
      </w:r>
    </w:p>
    <w:p w14:paraId="054A4BE6" w14:textId="09474A23" w:rsidR="009E5CAD" w:rsidRDefault="009E5CAD">
      <w:r w:rsidRPr="009E5CAD">
        <w:t xml:space="preserve">Karen LaQuey </w:t>
      </w:r>
      <w:hyperlink r:id="rId29" w:history="1">
        <w:r w:rsidRPr="008B0EDA">
          <w:rPr>
            <w:rStyle w:val="Hyperlink"/>
          </w:rPr>
          <w:t>klaquey@hputx.edu</w:t>
        </w:r>
      </w:hyperlink>
    </w:p>
    <w:p w14:paraId="387D30AD" w14:textId="0CDC10A4" w:rsidR="009E5CAD" w:rsidRDefault="009E5CAD">
      <w:r w:rsidRPr="009E5CAD">
        <w:t xml:space="preserve">Nerlinger, Kathleen </w:t>
      </w:r>
      <w:hyperlink r:id="rId30" w:history="1">
        <w:r w:rsidRPr="008B0EDA">
          <w:rPr>
            <w:rStyle w:val="Hyperlink"/>
          </w:rPr>
          <w:t>knerling@udel.edu</w:t>
        </w:r>
      </w:hyperlink>
    </w:p>
    <w:p w14:paraId="39AAC349" w14:textId="5B488358" w:rsidR="008B3547" w:rsidRDefault="009E5CAD">
      <w:r w:rsidRPr="009E5CAD">
        <w:t xml:space="preserve">Heather Kleinfeld </w:t>
      </w:r>
      <w:hyperlink r:id="rId31" w:history="1">
        <w:r w:rsidR="008B3547" w:rsidRPr="008B0EDA">
          <w:rPr>
            <w:rStyle w:val="Hyperlink"/>
          </w:rPr>
          <w:t>hlkleinf@sewanee.edu</w:t>
        </w:r>
      </w:hyperlink>
    </w:p>
    <w:p w14:paraId="43C05DB4" w14:textId="45D7AA51" w:rsidR="008B3547" w:rsidRDefault="008B3547"/>
    <w:p w14:paraId="7DADBCCA" w14:textId="17466A1F" w:rsidR="008B3547" w:rsidRPr="008B3547" w:rsidRDefault="008B3547">
      <w:pPr>
        <w:rPr>
          <w:b/>
          <w:bCs/>
        </w:rPr>
      </w:pPr>
      <w:r w:rsidRPr="008B3547">
        <w:rPr>
          <w:b/>
          <w:bCs/>
        </w:rPr>
        <w:t xml:space="preserve">Wednesday, July 13 TE Webinar Winners </w:t>
      </w:r>
    </w:p>
    <w:p w14:paraId="13983029" w14:textId="21254917" w:rsidR="008B3547" w:rsidRDefault="001968F4">
      <w:r w:rsidRPr="001968F4">
        <w:t>Alison Bowman &lt;abowman1@ringling.edu&gt;</w:t>
      </w:r>
    </w:p>
    <w:p w14:paraId="296BB6A5" w14:textId="77777777" w:rsidR="003D32EE" w:rsidRDefault="003D32EE">
      <w:pPr>
        <w:rPr>
          <w:b/>
          <w:bCs/>
        </w:rPr>
      </w:pPr>
    </w:p>
    <w:p w14:paraId="17B3A283" w14:textId="0FC220E0" w:rsidR="008B3547" w:rsidRDefault="008B3547">
      <w:pPr>
        <w:rPr>
          <w:b/>
          <w:bCs/>
        </w:rPr>
      </w:pPr>
      <w:r w:rsidRPr="008B3547">
        <w:rPr>
          <w:b/>
          <w:bCs/>
        </w:rPr>
        <w:t xml:space="preserve">Thursday, July 14, TE Webinar Winners </w:t>
      </w:r>
    </w:p>
    <w:p w14:paraId="747D301B" w14:textId="24015746" w:rsidR="008B3547" w:rsidRDefault="008B3547">
      <w:r w:rsidRPr="008B3547">
        <w:t xml:space="preserve">Thomas Oliver </w:t>
      </w:r>
      <w:hyperlink r:id="rId32" w:history="1">
        <w:r w:rsidRPr="008B0EDA">
          <w:rPr>
            <w:rStyle w:val="Hyperlink"/>
          </w:rPr>
          <w:t>oliveth@quincy.edu</w:t>
        </w:r>
      </w:hyperlink>
    </w:p>
    <w:p w14:paraId="037057F7" w14:textId="1FAD935F" w:rsidR="008B3547" w:rsidRDefault="008B3547">
      <w:r w:rsidRPr="008B3547">
        <w:t xml:space="preserve">Natasha Eckart </w:t>
      </w:r>
      <w:hyperlink r:id="rId33" w:history="1">
        <w:r w:rsidRPr="008B0EDA">
          <w:rPr>
            <w:rStyle w:val="Hyperlink"/>
          </w:rPr>
          <w:t>neckart@allegheny.edu</w:t>
        </w:r>
      </w:hyperlink>
    </w:p>
    <w:p w14:paraId="78752CD3" w14:textId="06B3C54F" w:rsidR="008B3547" w:rsidRDefault="008B3547">
      <w:r w:rsidRPr="008B3547">
        <w:t xml:space="preserve">LeeAnn Weslager </w:t>
      </w:r>
      <w:hyperlink r:id="rId34" w:history="1">
        <w:r w:rsidRPr="008B0EDA">
          <w:rPr>
            <w:rStyle w:val="Hyperlink"/>
          </w:rPr>
          <w:t>lweslager@francis.edu</w:t>
        </w:r>
      </w:hyperlink>
    </w:p>
    <w:p w14:paraId="4CD6E45F" w14:textId="2E416B91" w:rsidR="008B3547" w:rsidRDefault="008B3547">
      <w:r w:rsidRPr="008B3547">
        <w:t xml:space="preserve">Danielle Kraus </w:t>
      </w:r>
      <w:hyperlink r:id="rId35" w:history="1">
        <w:r w:rsidRPr="008B0EDA">
          <w:rPr>
            <w:rStyle w:val="Hyperlink"/>
          </w:rPr>
          <w:t>dkraus@bucknell.edu</w:t>
        </w:r>
      </w:hyperlink>
    </w:p>
    <w:p w14:paraId="6090CE9A" w14:textId="29249CB9" w:rsidR="008B3547" w:rsidRDefault="00B5139F">
      <w:r w:rsidRPr="00B5139F">
        <w:t xml:space="preserve">Evelyn Nelson </w:t>
      </w:r>
      <w:hyperlink r:id="rId36" w:history="1">
        <w:r w:rsidRPr="008B0EDA">
          <w:rPr>
            <w:rStyle w:val="Hyperlink"/>
          </w:rPr>
          <w:t>ENelson@lynn.edu</w:t>
        </w:r>
      </w:hyperlink>
    </w:p>
    <w:p w14:paraId="48AB160F" w14:textId="44804255" w:rsidR="00B5139F" w:rsidRDefault="00000000">
      <w:hyperlink r:id="rId37" w:history="1">
        <w:r w:rsidR="00B5139F">
          <w:rPr>
            <w:rStyle w:val="Hyperlink"/>
          </w:rPr>
          <w:t>j.clarke-glover@wagner.edu</w:t>
        </w:r>
      </w:hyperlink>
    </w:p>
    <w:p w14:paraId="077DA075" w14:textId="0FB0204F" w:rsidR="00B5139F" w:rsidRDefault="00B5139F">
      <w:r w:rsidRPr="00B5139F">
        <w:t xml:space="preserve">Peery, Tracy </w:t>
      </w:r>
      <w:hyperlink r:id="rId38" w:history="1">
        <w:r w:rsidRPr="008B0EDA">
          <w:rPr>
            <w:rStyle w:val="Hyperlink"/>
          </w:rPr>
          <w:t>tpeery@ehc.edu</w:t>
        </w:r>
      </w:hyperlink>
    </w:p>
    <w:p w14:paraId="6A1E3B76" w14:textId="502DF556" w:rsidR="00B5139F" w:rsidRDefault="00B5139F"/>
    <w:p w14:paraId="0E29B5B1" w14:textId="6503F33A" w:rsidR="009F5D3D" w:rsidRPr="00231712" w:rsidRDefault="009F5D3D">
      <w:pPr>
        <w:rPr>
          <w:b/>
          <w:bCs/>
        </w:rPr>
      </w:pPr>
      <w:r w:rsidRPr="00231712">
        <w:rPr>
          <w:b/>
          <w:bCs/>
        </w:rPr>
        <w:t xml:space="preserve">Tuesday, July 19, TE webinar Winners </w:t>
      </w:r>
    </w:p>
    <w:p w14:paraId="27035C5D" w14:textId="778FBA6C" w:rsidR="009F5D3D" w:rsidRDefault="00231712">
      <w:r w:rsidRPr="00231712">
        <w:t>Cindy Larkin &lt;clarkin@endicott.edu&gt;</w:t>
      </w:r>
    </w:p>
    <w:p w14:paraId="2C95E032" w14:textId="008F94A8" w:rsidR="009F5D3D" w:rsidRDefault="003D32EE">
      <w:r w:rsidRPr="003D32EE">
        <w:t xml:space="preserve">Donna Knott </w:t>
      </w:r>
      <w:hyperlink r:id="rId39" w:history="1">
        <w:r w:rsidRPr="008F62FF">
          <w:rPr>
            <w:rStyle w:val="Hyperlink"/>
          </w:rPr>
          <w:t>knottdon@meredith.edu</w:t>
        </w:r>
      </w:hyperlink>
    </w:p>
    <w:p w14:paraId="6611FD75" w14:textId="11CB0308" w:rsidR="003D32EE" w:rsidRDefault="003D32EE">
      <w:r w:rsidRPr="003D32EE">
        <w:t xml:space="preserve">Jennifer Forrest </w:t>
      </w:r>
      <w:hyperlink r:id="rId40" w:history="1">
        <w:r w:rsidRPr="008F62FF">
          <w:rPr>
            <w:rStyle w:val="Hyperlink"/>
          </w:rPr>
          <w:t>jafpsn@rit.edu</w:t>
        </w:r>
      </w:hyperlink>
    </w:p>
    <w:p w14:paraId="3F234950" w14:textId="7555EE19" w:rsidR="009F5D3D" w:rsidRDefault="003D32EE">
      <w:r w:rsidRPr="003D32EE">
        <w:t xml:space="preserve">Shrader, Theresa M. </w:t>
      </w:r>
      <w:hyperlink r:id="rId41" w:history="1">
        <w:r w:rsidRPr="008F62FF">
          <w:rPr>
            <w:rStyle w:val="Hyperlink"/>
          </w:rPr>
          <w:t>tshrader@ndm.edu</w:t>
        </w:r>
      </w:hyperlink>
    </w:p>
    <w:p w14:paraId="3F6B6E49" w14:textId="61537058" w:rsidR="003D32EE" w:rsidRDefault="003D32EE" w:rsidP="003D32EE">
      <w:r w:rsidRPr="003D32EE">
        <w:t xml:space="preserve">Seddon, Maria </w:t>
      </w:r>
      <w:hyperlink r:id="rId42" w:history="1">
        <w:r w:rsidRPr="008F62FF">
          <w:rPr>
            <w:rStyle w:val="Hyperlink"/>
          </w:rPr>
          <w:t>Maria.Seddon@aic.edu</w:t>
        </w:r>
      </w:hyperlink>
    </w:p>
    <w:p w14:paraId="282ABC85" w14:textId="10111D37" w:rsidR="003D32EE" w:rsidRDefault="003D32EE" w:rsidP="003D32EE">
      <w:r w:rsidRPr="003D32EE">
        <w:t xml:space="preserve">Mannering, Susan </w:t>
      </w:r>
      <w:hyperlink r:id="rId43" w:history="1">
        <w:r w:rsidRPr="008F62FF">
          <w:rPr>
            <w:rStyle w:val="Hyperlink"/>
          </w:rPr>
          <w:t>manners@gbc.edu</w:t>
        </w:r>
      </w:hyperlink>
    </w:p>
    <w:p w14:paraId="337C5A38" w14:textId="77777777" w:rsidR="003D32EE" w:rsidRDefault="003D32EE"/>
    <w:p w14:paraId="3622E62A" w14:textId="3281F192" w:rsidR="009F5D3D" w:rsidRPr="00231712" w:rsidRDefault="009F5D3D">
      <w:pPr>
        <w:rPr>
          <w:b/>
          <w:bCs/>
        </w:rPr>
      </w:pPr>
      <w:r w:rsidRPr="00231712">
        <w:rPr>
          <w:b/>
          <w:bCs/>
        </w:rPr>
        <w:t xml:space="preserve">Wednesday, July 20 webinar Winners </w:t>
      </w:r>
    </w:p>
    <w:p w14:paraId="29025A5A" w14:textId="15E8977A" w:rsidR="009F5D3D" w:rsidRDefault="009F5D3D">
      <w:r w:rsidRPr="009F5D3D">
        <w:lastRenderedPageBreak/>
        <w:t xml:space="preserve">Darren Mathews </w:t>
      </w:r>
      <w:hyperlink r:id="rId44" w:history="1">
        <w:r w:rsidRPr="008615B1">
          <w:rPr>
            <w:rStyle w:val="Hyperlink"/>
          </w:rPr>
          <w:t>dmathews@ringling.edu</w:t>
        </w:r>
      </w:hyperlink>
    </w:p>
    <w:p w14:paraId="78A606C0" w14:textId="48FD48F2" w:rsidR="003D32EE" w:rsidRDefault="003D32EE">
      <w:r w:rsidRPr="003D32EE">
        <w:t xml:space="preserve">Mary Ann Steinbach </w:t>
      </w:r>
      <w:hyperlink r:id="rId45" w:history="1">
        <w:r w:rsidRPr="008F62FF">
          <w:rPr>
            <w:rStyle w:val="Hyperlink"/>
          </w:rPr>
          <w:t>msteinbach@wesleyancollege.edu</w:t>
        </w:r>
      </w:hyperlink>
    </w:p>
    <w:p w14:paraId="03ABF4FB" w14:textId="76E1F4E2" w:rsidR="00231712" w:rsidRDefault="00231712"/>
    <w:p w14:paraId="557C68AD" w14:textId="0B94C3E8" w:rsidR="00231712" w:rsidRPr="00231712" w:rsidRDefault="00231712">
      <w:pPr>
        <w:rPr>
          <w:b/>
          <w:bCs/>
        </w:rPr>
      </w:pPr>
      <w:r w:rsidRPr="00231712">
        <w:rPr>
          <w:b/>
          <w:bCs/>
        </w:rPr>
        <w:t xml:space="preserve">Wednesday, July 27 </w:t>
      </w:r>
    </w:p>
    <w:p w14:paraId="71B8F32B" w14:textId="5EC43D7C" w:rsidR="00231712" w:rsidRDefault="00231712">
      <w:r>
        <w:t xml:space="preserve">Karen Wiese  </w:t>
      </w:r>
      <w:hyperlink r:id="rId46" w:history="1">
        <w:r w:rsidRPr="00022F03">
          <w:rPr>
            <w:rStyle w:val="Hyperlink"/>
          </w:rPr>
          <w:t>wiesek@morningside.edu</w:t>
        </w:r>
      </w:hyperlink>
    </w:p>
    <w:p w14:paraId="3FD5BB42" w14:textId="1D74F83A" w:rsidR="00231712" w:rsidRDefault="00231712">
      <w:r w:rsidRPr="00231712">
        <w:t xml:space="preserve">Fischer, Patty </w:t>
      </w:r>
      <w:hyperlink r:id="rId47" w:history="1">
        <w:r w:rsidRPr="00022F03">
          <w:rPr>
            <w:rStyle w:val="Hyperlink"/>
          </w:rPr>
          <w:t>pafischer@ccis.edu</w:t>
        </w:r>
      </w:hyperlink>
    </w:p>
    <w:p w14:paraId="7330AFF8" w14:textId="65D34001" w:rsidR="00231712" w:rsidRDefault="00231712">
      <w:r w:rsidRPr="00231712">
        <w:t xml:space="preserve">Tina Sprague </w:t>
      </w:r>
      <w:hyperlink r:id="rId48" w:history="1">
        <w:r w:rsidRPr="00022F03">
          <w:rPr>
            <w:rStyle w:val="Hyperlink"/>
          </w:rPr>
          <w:t>tsprague@apu.edu</w:t>
        </w:r>
      </w:hyperlink>
    </w:p>
    <w:p w14:paraId="2CE05860" w14:textId="7D02F259" w:rsidR="00231712" w:rsidRDefault="00231712">
      <w:r w:rsidRPr="00231712">
        <w:t xml:space="preserve">Ubert, Janion </w:t>
      </w:r>
      <w:hyperlink r:id="rId49" w:history="1">
        <w:r w:rsidRPr="00022F03">
          <w:rPr>
            <w:rStyle w:val="Hyperlink"/>
          </w:rPr>
          <w:t>jubert11@su.edu</w:t>
        </w:r>
      </w:hyperlink>
    </w:p>
    <w:p w14:paraId="6A1AB8B0" w14:textId="445D0B5E" w:rsidR="00231712" w:rsidRDefault="00231712">
      <w:r w:rsidRPr="00231712">
        <w:t xml:space="preserve">Kyle Sauley </w:t>
      </w:r>
      <w:hyperlink r:id="rId50" w:history="1">
        <w:r w:rsidRPr="00022F03">
          <w:rPr>
            <w:rStyle w:val="Hyperlink"/>
          </w:rPr>
          <w:t>ksauley@marymount.edu</w:t>
        </w:r>
      </w:hyperlink>
    </w:p>
    <w:p w14:paraId="227EF12D" w14:textId="24CB9673" w:rsidR="00231712" w:rsidRDefault="00231712">
      <w:r w:rsidRPr="00231712">
        <w:t xml:space="preserve">Terri Glasgow </w:t>
      </w:r>
      <w:hyperlink r:id="rId51" w:history="1">
        <w:r w:rsidRPr="00022F03">
          <w:rPr>
            <w:rStyle w:val="Hyperlink"/>
          </w:rPr>
          <w:t>TGlasgow@Olivetcollege.edu</w:t>
        </w:r>
      </w:hyperlink>
    </w:p>
    <w:p w14:paraId="456ACB52" w14:textId="314D1425" w:rsidR="00231712" w:rsidRDefault="00231712">
      <w:r w:rsidRPr="00231712">
        <w:t xml:space="preserve">Hollie Elliott </w:t>
      </w:r>
      <w:hyperlink r:id="rId52" w:history="1">
        <w:r w:rsidRPr="00022F03">
          <w:rPr>
            <w:rStyle w:val="Hyperlink"/>
          </w:rPr>
          <w:t>helliott@lclark.edu</w:t>
        </w:r>
      </w:hyperlink>
    </w:p>
    <w:p w14:paraId="6CAAA177" w14:textId="0418F650" w:rsidR="00231712" w:rsidRDefault="00231712">
      <w:r w:rsidRPr="00231712">
        <w:t xml:space="preserve">Deanna Caballero </w:t>
      </w:r>
      <w:hyperlink r:id="rId53" w:history="1">
        <w:r w:rsidRPr="00022F03">
          <w:rPr>
            <w:rStyle w:val="Hyperlink"/>
          </w:rPr>
          <w:t>Deanna_Caballero@pitzer.edu</w:t>
        </w:r>
      </w:hyperlink>
    </w:p>
    <w:p w14:paraId="00EDE83A" w14:textId="2EEEF97C" w:rsidR="00231712" w:rsidRDefault="00231712">
      <w:r w:rsidRPr="00231712">
        <w:t xml:space="preserve">Feigert, Kendra </w:t>
      </w:r>
      <w:hyperlink r:id="rId54" w:history="1">
        <w:r w:rsidRPr="00022F03">
          <w:rPr>
            <w:rStyle w:val="Hyperlink"/>
          </w:rPr>
          <w:t>feigert@lvc.edu</w:t>
        </w:r>
      </w:hyperlink>
    </w:p>
    <w:sectPr w:rsidR="002317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jKzNDYyNTM1NzNW0lEKTi0uzszPAykwqQUAvtXZYiwAAAA="/>
  </w:docVars>
  <w:rsids>
    <w:rsidRoot w:val="009E5CAD"/>
    <w:rsid w:val="001968F4"/>
    <w:rsid w:val="00231712"/>
    <w:rsid w:val="00280D91"/>
    <w:rsid w:val="003D32EE"/>
    <w:rsid w:val="00797BC7"/>
    <w:rsid w:val="008B3547"/>
    <w:rsid w:val="00987AF1"/>
    <w:rsid w:val="009E5CAD"/>
    <w:rsid w:val="009F5D3D"/>
    <w:rsid w:val="00A11949"/>
    <w:rsid w:val="00B5139F"/>
    <w:rsid w:val="00C22FD0"/>
    <w:rsid w:val="00FA6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C7DFF"/>
  <w15:docId w15:val="{D42B51AD-FF80-41CF-B884-C1E6B62F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5C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5C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1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olson@mtmercy.edu" TargetMode="External"/><Relationship Id="rId18" Type="http://schemas.openxmlformats.org/officeDocument/2006/relationships/hyperlink" Target="mailto:broussardd@franklinpierce.edu" TargetMode="External"/><Relationship Id="rId26" Type="http://schemas.openxmlformats.org/officeDocument/2006/relationships/hyperlink" Target="mailto:aswendsen@berry.edu" TargetMode="External"/><Relationship Id="rId39" Type="http://schemas.openxmlformats.org/officeDocument/2006/relationships/hyperlink" Target="mailto:knottdon@meredith.edu" TargetMode="External"/><Relationship Id="rId21" Type="http://schemas.openxmlformats.org/officeDocument/2006/relationships/hyperlink" Target="mailto:dmusall@cn.edu" TargetMode="External"/><Relationship Id="rId34" Type="http://schemas.openxmlformats.org/officeDocument/2006/relationships/hyperlink" Target="mailto:lweslager@francis.edu" TargetMode="External"/><Relationship Id="rId42" Type="http://schemas.openxmlformats.org/officeDocument/2006/relationships/hyperlink" Target="mailto:Maria.Seddon@aic.edu" TargetMode="External"/><Relationship Id="rId47" Type="http://schemas.openxmlformats.org/officeDocument/2006/relationships/hyperlink" Target="mailto:pafischer@ccis.edu" TargetMode="External"/><Relationship Id="rId50" Type="http://schemas.openxmlformats.org/officeDocument/2006/relationships/hyperlink" Target="mailto:ksauley@marymount.edu" TargetMode="External"/><Relationship Id="rId55" Type="http://schemas.openxmlformats.org/officeDocument/2006/relationships/fontTable" Target="fontTable.xml"/><Relationship Id="rId7" Type="http://schemas.openxmlformats.org/officeDocument/2006/relationships/hyperlink" Target="mailto:SturgillJC@wofford.edu" TargetMode="External"/><Relationship Id="rId12" Type="http://schemas.openxmlformats.org/officeDocument/2006/relationships/hyperlink" Target="mailto:mbusboom@hastings.edu" TargetMode="External"/><Relationship Id="rId17" Type="http://schemas.openxmlformats.org/officeDocument/2006/relationships/hyperlink" Target="mailto:becky.birdsell@ic.edu" TargetMode="External"/><Relationship Id="rId25" Type="http://schemas.openxmlformats.org/officeDocument/2006/relationships/hyperlink" Target="mailto:lsantarsiero@marywood.edu" TargetMode="External"/><Relationship Id="rId33" Type="http://schemas.openxmlformats.org/officeDocument/2006/relationships/hyperlink" Target="mailto:neckart@allegheny.edu" TargetMode="External"/><Relationship Id="rId38" Type="http://schemas.openxmlformats.org/officeDocument/2006/relationships/hyperlink" Target="mailto:tpeery@ehc.edu" TargetMode="External"/><Relationship Id="rId46" Type="http://schemas.openxmlformats.org/officeDocument/2006/relationships/hyperlink" Target="mailto:wiesek@morningside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pbailey@sjfc.edu" TargetMode="External"/><Relationship Id="rId20" Type="http://schemas.openxmlformats.org/officeDocument/2006/relationships/hyperlink" Target="mailto:jmolloy11@fordham.edu" TargetMode="External"/><Relationship Id="rId29" Type="http://schemas.openxmlformats.org/officeDocument/2006/relationships/hyperlink" Target="mailto:klaquey@hputx.edu" TargetMode="External"/><Relationship Id="rId41" Type="http://schemas.openxmlformats.org/officeDocument/2006/relationships/hyperlink" Target="mailto:tshrader@ndm.edu" TargetMode="External"/><Relationship Id="rId54" Type="http://schemas.openxmlformats.org/officeDocument/2006/relationships/hyperlink" Target="mailto:feigert@lvc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snorris@highpoint.edu" TargetMode="External"/><Relationship Id="rId11" Type="http://schemas.openxmlformats.org/officeDocument/2006/relationships/hyperlink" Target="mailto:afurlong@siena.edu" TargetMode="External"/><Relationship Id="rId24" Type="http://schemas.openxmlformats.org/officeDocument/2006/relationships/hyperlink" Target="mailto:eraiche@anselm.edu" TargetMode="External"/><Relationship Id="rId32" Type="http://schemas.openxmlformats.org/officeDocument/2006/relationships/hyperlink" Target="mailto:oliveth@quincy.edu" TargetMode="External"/><Relationship Id="rId37" Type="http://schemas.openxmlformats.org/officeDocument/2006/relationships/hyperlink" Target="mailto:j.clarke-glover@wagner.edu" TargetMode="External"/><Relationship Id="rId40" Type="http://schemas.openxmlformats.org/officeDocument/2006/relationships/hyperlink" Target="mailto:jafpsn@rit.edu" TargetMode="External"/><Relationship Id="rId45" Type="http://schemas.openxmlformats.org/officeDocument/2006/relationships/hyperlink" Target="mailto:msteinbach@wesleyancollege.edu" TargetMode="External"/><Relationship Id="rId53" Type="http://schemas.openxmlformats.org/officeDocument/2006/relationships/hyperlink" Target="mailto:Deanna_Caballero@pitzer.edu" TargetMode="External"/><Relationship Id="rId5" Type="http://schemas.openxmlformats.org/officeDocument/2006/relationships/hyperlink" Target="mailto:Maria.Seddon@aic.edu" TargetMode="External"/><Relationship Id="rId15" Type="http://schemas.openxmlformats.org/officeDocument/2006/relationships/hyperlink" Target="mailto:sheldosu@lewisu.edu" TargetMode="External"/><Relationship Id="rId23" Type="http://schemas.openxmlformats.org/officeDocument/2006/relationships/hyperlink" Target="mailto:pichettr@lafayette.edu" TargetMode="External"/><Relationship Id="rId28" Type="http://schemas.openxmlformats.org/officeDocument/2006/relationships/hyperlink" Target="mailto:alissa.wilson@mville.edu" TargetMode="External"/><Relationship Id="rId36" Type="http://schemas.openxmlformats.org/officeDocument/2006/relationships/hyperlink" Target="mailto:ENelson@lynn.edu" TargetMode="External"/><Relationship Id="rId49" Type="http://schemas.openxmlformats.org/officeDocument/2006/relationships/hyperlink" Target="mailto:jubert11@su.edu" TargetMode="External"/><Relationship Id="rId10" Type="http://schemas.openxmlformats.org/officeDocument/2006/relationships/hyperlink" Target="mailto:m.hull@unf.edu" TargetMode="External"/><Relationship Id="rId19" Type="http://schemas.openxmlformats.org/officeDocument/2006/relationships/hyperlink" Target="mailto:lhill@ncwc.edu" TargetMode="External"/><Relationship Id="rId31" Type="http://schemas.openxmlformats.org/officeDocument/2006/relationships/hyperlink" Target="mailto:hlkleinf@sewanee.edu" TargetMode="External"/><Relationship Id="rId44" Type="http://schemas.openxmlformats.org/officeDocument/2006/relationships/hyperlink" Target="mailto:dmathews@ringling.edu" TargetMode="External"/><Relationship Id="rId52" Type="http://schemas.openxmlformats.org/officeDocument/2006/relationships/hyperlink" Target="mailto:helliott@lclark.edu" TargetMode="External"/><Relationship Id="rId4" Type="http://schemas.openxmlformats.org/officeDocument/2006/relationships/hyperlink" Target="mailto:kgoughnour@sbuniv.edu" TargetMode="External"/><Relationship Id="rId9" Type="http://schemas.openxmlformats.org/officeDocument/2006/relationships/hyperlink" Target="mailto:l.shapleigh@snhu.edu" TargetMode="External"/><Relationship Id="rId14" Type="http://schemas.openxmlformats.org/officeDocument/2006/relationships/hyperlink" Target="mailto:nxi@case.edu" TargetMode="External"/><Relationship Id="rId22" Type="http://schemas.openxmlformats.org/officeDocument/2006/relationships/hyperlink" Target="mailto:pfannenstielm@newmanu.edu" TargetMode="External"/><Relationship Id="rId27" Type="http://schemas.openxmlformats.org/officeDocument/2006/relationships/hyperlink" Target="mailto:thomaska@mountunion.edu" TargetMode="External"/><Relationship Id="rId30" Type="http://schemas.openxmlformats.org/officeDocument/2006/relationships/hyperlink" Target="mailto:knerling@udel.edu" TargetMode="External"/><Relationship Id="rId35" Type="http://schemas.openxmlformats.org/officeDocument/2006/relationships/hyperlink" Target="mailto:dkraus@bucknell.edu" TargetMode="External"/><Relationship Id="rId43" Type="http://schemas.openxmlformats.org/officeDocument/2006/relationships/hyperlink" Target="mailto:manners@gbc.edu" TargetMode="External"/><Relationship Id="rId48" Type="http://schemas.openxmlformats.org/officeDocument/2006/relationships/hyperlink" Target="mailto:tsprague@apu.edu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mdenison@westminstercollege.edu" TargetMode="External"/><Relationship Id="rId51" Type="http://schemas.openxmlformats.org/officeDocument/2006/relationships/hyperlink" Target="mailto:TGlasgow@Olivetcollege.edu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Hanson</dc:creator>
  <cp:keywords/>
  <dc:description/>
  <cp:lastModifiedBy>Janet Hanson</cp:lastModifiedBy>
  <cp:revision>2</cp:revision>
  <cp:lastPrinted>2022-08-11T21:28:00Z</cp:lastPrinted>
  <dcterms:created xsi:type="dcterms:W3CDTF">2022-08-11T21:29:00Z</dcterms:created>
  <dcterms:modified xsi:type="dcterms:W3CDTF">2022-08-11T21:29:00Z</dcterms:modified>
</cp:coreProperties>
</file>